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2B4D9" w14:textId="77777777" w:rsidR="00BE518F" w:rsidRPr="00A80C80" w:rsidRDefault="00BE518F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</w:rPr>
      </w:pPr>
    </w:p>
    <w:p w14:paraId="4280A9DF" w14:textId="77777777" w:rsidR="00BE518F" w:rsidRPr="00A80C80" w:rsidRDefault="00A56204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  <w:sz w:val="20"/>
          <w:szCs w:val="20"/>
        </w:rPr>
      </w:pPr>
      <w:r w:rsidRPr="00A80C80">
        <w:rPr>
          <w:rFonts w:ascii="Gill Sans Infant Std" w:hAnsi="Gill Sans Infant Std"/>
          <w:noProof/>
          <w:sz w:val="22"/>
        </w:rPr>
        <w:drawing>
          <wp:anchor distT="0" distB="0" distL="114300" distR="114300" simplePos="0" relativeHeight="251659264" behindDoc="0" locked="0" layoutInCell="1" allowOverlap="1" wp14:anchorId="102DE0DE" wp14:editId="4B185C3F">
            <wp:simplePos x="0" y="0"/>
            <wp:positionH relativeFrom="margin">
              <wp:posOffset>3724275</wp:posOffset>
            </wp:positionH>
            <wp:positionV relativeFrom="paragraph">
              <wp:posOffset>167639</wp:posOffset>
            </wp:positionV>
            <wp:extent cx="1903730" cy="482707"/>
            <wp:effectExtent l="0" t="0" r="0" b="0"/>
            <wp:wrapNone/>
            <wp:docPr id="2" name="Picture 2" descr="C:\Users\ziaul.kabir\Desktop\STC_ENG_LOGO\HORIZONTAL\SCI Logo ColPos\PNG\STC_Logo_Horiz_ColPos_RGB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iaul.kabir\Desktop\STC_ENG_LOGO\HORIZONTAL\SCI Logo ColPos\PNG\STC_Logo_Horiz_ColPos_RGB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138" cy="49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19CF6" w14:textId="77777777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  <w:sz w:val="20"/>
          <w:szCs w:val="20"/>
        </w:rPr>
      </w:pPr>
    </w:p>
    <w:p w14:paraId="21EF781D" w14:textId="7987D9CC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</w:rPr>
      </w:pPr>
      <w:r w:rsidRPr="00A80C80">
        <w:rPr>
          <w:rFonts w:ascii="Gill Sans Infant Std" w:hAnsi="Gill Sans Infant Std" w:cs="Arial"/>
          <w:b/>
        </w:rPr>
        <w:t xml:space="preserve">Date: </w:t>
      </w:r>
      <w:r w:rsidR="00712BD8">
        <w:rPr>
          <w:rFonts w:ascii="Gill Sans Infant Std" w:hAnsi="Gill Sans Infant Std" w:cs="Arial"/>
          <w:b/>
        </w:rPr>
        <w:t>March 17</w:t>
      </w:r>
      <w:proofErr w:type="gramStart"/>
      <w:r w:rsidR="004B47D2">
        <w:rPr>
          <w:rFonts w:ascii="Gill Sans Infant Std" w:hAnsi="Gill Sans Infant Std" w:cs="Arial"/>
          <w:b/>
        </w:rPr>
        <w:t xml:space="preserve"> 202</w:t>
      </w:r>
      <w:r w:rsidR="00712BD8">
        <w:rPr>
          <w:rFonts w:ascii="Gill Sans Infant Std" w:hAnsi="Gill Sans Infant Std" w:cs="Arial"/>
          <w:b/>
        </w:rPr>
        <w:t>3</w:t>
      </w:r>
      <w:proofErr w:type="gramEnd"/>
    </w:p>
    <w:p w14:paraId="7ADFB5D7" w14:textId="77777777" w:rsidR="00734635" w:rsidRPr="00A80C80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 w:cs="Arial"/>
          <w:b/>
        </w:rPr>
        <w:t xml:space="preserve">Save the Children is </w:t>
      </w:r>
      <w:r w:rsidRPr="00A80C80">
        <w:rPr>
          <w:rFonts w:ascii="Gill Sans Infant Std" w:hAnsi="Gill Sans Infant Std" w:cs="Arial"/>
          <w:b/>
          <w:bCs/>
          <w:lang w:val="en-GB"/>
        </w:rPr>
        <w:t xml:space="preserve">the world’s leading, independent organisation for </w:t>
      </w:r>
      <w:proofErr w:type="gramStart"/>
      <w:r w:rsidRPr="00A80C80">
        <w:rPr>
          <w:rFonts w:ascii="Gill Sans Infant Std" w:hAnsi="Gill Sans Infant Std" w:cs="Arial"/>
          <w:b/>
          <w:bCs/>
          <w:lang w:val="en-GB"/>
        </w:rPr>
        <w:t>children</w:t>
      </w:r>
      <w:proofErr w:type="gramEnd"/>
      <w:r w:rsidR="009357CA">
        <w:rPr>
          <w:rFonts w:ascii="Gill Sans Infant Std" w:hAnsi="Gill Sans Infant Std" w:cs="Arial"/>
          <w:b/>
          <w:bCs/>
          <w:lang w:val="en-GB"/>
        </w:rPr>
        <w:t xml:space="preserve">         </w:t>
      </w:r>
    </w:p>
    <w:p w14:paraId="734FF9FB" w14:textId="77777777" w:rsidR="00A56204" w:rsidRPr="00AE010C" w:rsidRDefault="00EF7163" w:rsidP="00A41205">
      <w:pPr>
        <w:jc w:val="center"/>
        <w:rPr>
          <w:rFonts w:ascii="Gill Sans Infant Std" w:hAnsi="Gill Sans Infant Std"/>
          <w:b/>
          <w:spacing w:val="-4"/>
          <w:sz w:val="28"/>
          <w:szCs w:val="28"/>
        </w:rPr>
      </w:pPr>
      <w:r w:rsidRPr="00AE010C">
        <w:rPr>
          <w:rFonts w:ascii="Gill Sans Infant Std" w:hAnsi="Gill Sans Infant Std"/>
          <w:b/>
          <w:spacing w:val="-4"/>
          <w:sz w:val="28"/>
          <w:szCs w:val="28"/>
        </w:rPr>
        <w:t>Invitation for Tender</w:t>
      </w:r>
      <w:r w:rsidR="00A41205" w:rsidRPr="00AE010C">
        <w:rPr>
          <w:rFonts w:ascii="Gill Sans Infant Std" w:hAnsi="Gill Sans Infant Std"/>
          <w:b/>
          <w:spacing w:val="-4"/>
          <w:sz w:val="28"/>
          <w:szCs w:val="28"/>
        </w:rPr>
        <w:t xml:space="preserve"> </w:t>
      </w:r>
    </w:p>
    <w:p w14:paraId="5E35FC35" w14:textId="1F7BF1BC" w:rsidR="00013FC5" w:rsidRPr="000A20D6" w:rsidRDefault="00013FC5" w:rsidP="00013FC5">
      <w:pPr>
        <w:jc w:val="both"/>
      </w:pPr>
      <w:r w:rsidRPr="00AE010C">
        <w:rPr>
          <w:rFonts w:ascii="Gill Sans Infant Std" w:hAnsi="Gill Sans Infant Std"/>
          <w:spacing w:val="-4"/>
          <w:sz w:val="22"/>
          <w:szCs w:val="22"/>
        </w:rPr>
        <w:t>Save the Children Interna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>t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ional (SCI) is hereby inviting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the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tender </w:t>
      </w:r>
      <w:r w:rsidRPr="00AE010C">
        <w:rPr>
          <w:rFonts w:ascii="Gill Sans Infant Std" w:hAnsi="Gill Sans Infant Std"/>
          <w:spacing w:val="-4"/>
          <w:sz w:val="22"/>
          <w:szCs w:val="22"/>
        </w:rPr>
        <w:t>from interested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,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experienced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 xml:space="preserve">and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bona fide </w:t>
      </w:r>
      <w:r w:rsidR="00B618FE">
        <w:rPr>
          <w:rFonts w:ascii="Gill Sans Infant Std" w:hAnsi="Gill Sans Infant Std"/>
          <w:spacing w:val="-4"/>
          <w:sz w:val="22"/>
          <w:szCs w:val="22"/>
        </w:rPr>
        <w:t>supplier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for</w:t>
      </w:r>
      <w:r w:rsidR="00ED6D79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6F763D">
        <w:rPr>
          <w:rFonts w:ascii="Gill Sans Infant Std" w:hAnsi="Gill Sans Infant Std"/>
          <w:spacing w:val="-4"/>
          <w:sz w:val="22"/>
          <w:szCs w:val="22"/>
        </w:rPr>
        <w:t xml:space="preserve">Providing </w:t>
      </w:r>
      <w:r w:rsidR="00B618FE">
        <w:rPr>
          <w:rFonts w:ascii="Gill Sans Infant Std" w:hAnsi="Gill Sans Infant Std"/>
          <w:spacing w:val="-4"/>
          <w:sz w:val="22"/>
          <w:szCs w:val="22"/>
        </w:rPr>
        <w:t xml:space="preserve">construction work </w:t>
      </w:r>
      <w:r w:rsidR="00ED6D79" w:rsidRPr="00AE010C">
        <w:rPr>
          <w:rFonts w:ascii="Gill Sans Infant Std" w:hAnsi="Gill Sans Infant Std"/>
          <w:spacing w:val="-4"/>
          <w:sz w:val="22"/>
          <w:szCs w:val="22"/>
        </w:rPr>
        <w:t>for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ED6D79">
        <w:rPr>
          <w:rFonts w:ascii="Gill Sans Infant Std" w:hAnsi="Gill Sans Infant Std"/>
          <w:spacing w:val="-4"/>
          <w:sz w:val="22"/>
          <w:szCs w:val="22"/>
        </w:rPr>
        <w:t xml:space="preserve">Save the Children in Bangladesh. </w:t>
      </w:r>
    </w:p>
    <w:p w14:paraId="581957FE" w14:textId="77777777" w:rsidR="00A15C90" w:rsidRPr="00A80C80" w:rsidRDefault="006D34B9" w:rsidP="00A15C90">
      <w:pPr>
        <w:jc w:val="both"/>
        <w:rPr>
          <w:rFonts w:ascii="Gill Sans Infant Std" w:hAnsi="Gill Sans Infant Std"/>
          <w:sz w:val="22"/>
          <w:szCs w:val="22"/>
        </w:rPr>
      </w:pPr>
      <w:r>
        <w:rPr>
          <w:rFonts w:ascii="Gill Sans Infant Std" w:hAnsi="Gill Sans Infant Std"/>
          <w:spacing w:val="-4"/>
          <w:sz w:val="22"/>
          <w:szCs w:val="22"/>
        </w:rPr>
        <w:t>For details</w:t>
      </w:r>
      <w:r w:rsidR="00013FC5" w:rsidRPr="00A80C80">
        <w:rPr>
          <w:rFonts w:ascii="Gill Sans Infant Std" w:hAnsi="Gill Sans Infant Std"/>
          <w:spacing w:val="-4"/>
          <w:sz w:val="22"/>
          <w:szCs w:val="22"/>
        </w:rPr>
        <w:t xml:space="preserve"> plea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se see the </w:t>
      </w:r>
      <w:r w:rsidR="003C4297">
        <w:rPr>
          <w:rFonts w:ascii="Gill Sans Infant Std" w:hAnsi="Gill Sans Infant Std"/>
          <w:spacing w:val="-4"/>
          <w:sz w:val="22"/>
          <w:szCs w:val="22"/>
        </w:rPr>
        <w:t>IF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schedule</w:t>
      </w:r>
      <w:r w:rsidR="00ED6D79">
        <w:rPr>
          <w:rFonts w:ascii="Gill Sans Infant Std" w:hAnsi="Gill Sans Infant Std"/>
          <w:spacing w:val="-4"/>
          <w:sz w:val="22"/>
          <w:szCs w:val="22"/>
        </w:rPr>
        <w:t>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, which </w:t>
      </w:r>
      <w:r w:rsidR="003160DE">
        <w:rPr>
          <w:rFonts w:ascii="Gill Sans Infant Std" w:hAnsi="Gill Sans Infant Std"/>
          <w:spacing w:val="-4"/>
          <w:sz w:val="22"/>
          <w:szCs w:val="22"/>
        </w:rPr>
        <w:t>i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available on </w:t>
      </w:r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http://</w:t>
      </w:r>
      <w:hyperlink r:id="rId9" w:history="1">
        <w:r w:rsidR="00A15C90" w:rsidRPr="00A80C80">
          <w:rPr>
            <w:rStyle w:val="Hyperlink"/>
            <w:rFonts w:ascii="Gill Sans Infant Std" w:hAnsi="Gill Sans Infant Std" w:cs="Arial"/>
            <w:sz w:val="22"/>
            <w:szCs w:val="22"/>
          </w:rPr>
          <w:t>procurement.scibd</w:t>
        </w:r>
      </w:hyperlink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.info/</w:t>
      </w:r>
      <w:r w:rsidR="003160DE">
        <w:rPr>
          <w:rFonts w:ascii="Gill Sans Infant Std" w:hAnsi="Gill Sans Infant Std"/>
          <w:sz w:val="22"/>
          <w:szCs w:val="22"/>
        </w:rPr>
        <w:t xml:space="preserve"> under tender notification. Downloaded copy is acceptable for tender participation.</w:t>
      </w:r>
    </w:p>
    <w:p w14:paraId="5F5183D6" w14:textId="77777777" w:rsidR="00A56204" w:rsidRPr="00A80C80" w:rsidRDefault="00A56204" w:rsidP="00A56204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/>
          <w:b/>
          <w:sz w:val="22"/>
          <w:szCs w:val="22"/>
        </w:rPr>
        <w:t xml:space="preserve">Description, </w:t>
      </w:r>
      <w:r w:rsidR="001C644C">
        <w:rPr>
          <w:rFonts w:ascii="Gill Sans Infant Std" w:hAnsi="Gill Sans Infant Std"/>
          <w:b/>
          <w:sz w:val="22"/>
          <w:szCs w:val="22"/>
        </w:rPr>
        <w:t>s</w:t>
      </w:r>
      <w:r w:rsidRPr="00A80C80">
        <w:rPr>
          <w:rFonts w:ascii="Gill Sans Infant Std" w:hAnsi="Gill Sans Infant Std"/>
          <w:b/>
          <w:sz w:val="22"/>
          <w:szCs w:val="22"/>
        </w:rPr>
        <w:t xml:space="preserve">ubmission time &amp; date: 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2160"/>
        <w:gridCol w:w="1350"/>
        <w:gridCol w:w="3780"/>
        <w:gridCol w:w="1530"/>
      </w:tblGrid>
      <w:tr w:rsidR="009357CA" w:rsidRPr="00A80C80" w14:paraId="3CE73F58" w14:textId="77777777" w:rsidTr="00AD4E4C">
        <w:trPr>
          <w:trHeight w:val="431"/>
        </w:trPr>
        <w:tc>
          <w:tcPr>
            <w:tcW w:w="445" w:type="dxa"/>
            <w:vAlign w:val="center"/>
          </w:tcPr>
          <w:p w14:paraId="553B9D68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SL</w:t>
            </w:r>
          </w:p>
        </w:tc>
        <w:tc>
          <w:tcPr>
            <w:tcW w:w="2160" w:type="dxa"/>
            <w:vAlign w:val="center"/>
          </w:tcPr>
          <w:p w14:paraId="6B127180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Name of IFT</w:t>
            </w:r>
          </w:p>
        </w:tc>
        <w:tc>
          <w:tcPr>
            <w:tcW w:w="1350" w:type="dxa"/>
            <w:vAlign w:val="center"/>
          </w:tcPr>
          <w:p w14:paraId="3D9929B8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Reference No.</w:t>
            </w:r>
          </w:p>
        </w:tc>
        <w:tc>
          <w:tcPr>
            <w:tcW w:w="3780" w:type="dxa"/>
            <w:vAlign w:val="center"/>
          </w:tcPr>
          <w:p w14:paraId="37E2592D" w14:textId="19B33C2E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Pre-Tender Meeting Schedule and Place</w:t>
            </w:r>
            <w:r w:rsidR="00BC3B37">
              <w:rPr>
                <w:rFonts w:ascii="Gill Sans Infant Std" w:hAnsi="Gill Sans Infant Std"/>
                <w:sz w:val="20"/>
                <w:szCs w:val="20"/>
              </w:rPr>
              <w:t xml:space="preserve"> (Physical and Zoom)</w:t>
            </w:r>
          </w:p>
        </w:tc>
        <w:tc>
          <w:tcPr>
            <w:tcW w:w="1530" w:type="dxa"/>
            <w:vAlign w:val="center"/>
          </w:tcPr>
          <w:p w14:paraId="0183EB51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Last date of Tender Submission</w:t>
            </w:r>
          </w:p>
        </w:tc>
      </w:tr>
      <w:tr w:rsidR="000A20D6" w:rsidRPr="00A80C80" w14:paraId="5BDEFB5A" w14:textId="77777777" w:rsidTr="00AD4E4C">
        <w:trPr>
          <w:trHeight w:val="466"/>
        </w:trPr>
        <w:tc>
          <w:tcPr>
            <w:tcW w:w="445" w:type="dxa"/>
            <w:vAlign w:val="center"/>
          </w:tcPr>
          <w:p w14:paraId="0E75E04D" w14:textId="77777777" w:rsidR="000A20D6" w:rsidRPr="009357CA" w:rsidRDefault="000A20D6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1</w:t>
            </w:r>
          </w:p>
        </w:tc>
        <w:tc>
          <w:tcPr>
            <w:tcW w:w="2160" w:type="dxa"/>
          </w:tcPr>
          <w:p w14:paraId="5B2A93EE" w14:textId="1F4A1A6F" w:rsidR="000A20D6" w:rsidRPr="00DC69B5" w:rsidRDefault="00DC69B5" w:rsidP="00AD4E4C">
            <w:pPr>
              <w:spacing w:line="60" w:lineRule="atLeast"/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Multipurpose Construction and Renovation works in various union-based school and clinic at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Bakergonj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and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Muladi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Upazila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>, Barisal District</w:t>
            </w:r>
          </w:p>
        </w:tc>
        <w:tc>
          <w:tcPr>
            <w:tcW w:w="1350" w:type="dxa"/>
            <w:vAlign w:val="center"/>
          </w:tcPr>
          <w:p w14:paraId="0B7A06E1" w14:textId="54F713C7" w:rsidR="000A20D6" w:rsidRPr="00DC69B5" w:rsidRDefault="00DC69B5" w:rsidP="00DC69B5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>IFT/SCI/BDCO/FY-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3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/0000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1</w:t>
            </w:r>
          </w:p>
        </w:tc>
        <w:tc>
          <w:tcPr>
            <w:tcW w:w="3780" w:type="dxa"/>
          </w:tcPr>
          <w:p w14:paraId="2C96F9B6" w14:textId="41137537" w:rsidR="00DC69B5" w:rsidRPr="00DC69B5" w:rsidRDefault="00DC69B5" w:rsidP="00AD4E4C">
            <w:pPr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11:00AM 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on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2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/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03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/20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3</w:t>
            </w:r>
          </w:p>
          <w:p w14:paraId="36F68200" w14:textId="37BFCE29" w:rsidR="00DC69B5" w:rsidRPr="00DC69B5" w:rsidRDefault="00DC69B5" w:rsidP="00AD4E4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Physical Meeting: Save the Children,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Barishal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Field Officer,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B</w:t>
            </w:r>
            <w:r w:rsidR="00D269D3">
              <w:rPr>
                <w:rFonts w:ascii="Gill Sans Infant Std" w:hAnsi="Gill Sans Infant Std"/>
                <w:sz w:val="20"/>
                <w:szCs w:val="20"/>
              </w:rPr>
              <w:t>a</w:t>
            </w:r>
            <w:r w:rsidRPr="00DC69B5">
              <w:rPr>
                <w:rFonts w:ascii="Gill Sans Infant Std" w:hAnsi="Gill Sans Infant Std"/>
                <w:sz w:val="20"/>
                <w:szCs w:val="20"/>
              </w:rPr>
              <w:t>nglabazar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</w:t>
            </w:r>
            <w:proofErr w:type="spellStart"/>
            <w:r w:rsidRPr="00DC69B5">
              <w:rPr>
                <w:rFonts w:ascii="Gill Sans Infant Std" w:hAnsi="Gill Sans Infant Std"/>
                <w:sz w:val="20"/>
                <w:szCs w:val="20"/>
              </w:rPr>
              <w:t>Alekanda</w:t>
            </w:r>
            <w:proofErr w:type="spellEnd"/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 Barisal District</w:t>
            </w:r>
          </w:p>
          <w:p w14:paraId="7166135D" w14:textId="3A19B1FB" w:rsidR="00DC69B5" w:rsidRPr="00DC69B5" w:rsidRDefault="00DC69B5" w:rsidP="00AD4E4C">
            <w:pPr>
              <w:rPr>
                <w:rFonts w:ascii="Gill Sans Infant Std" w:hAnsi="Gill Sans Infant Std"/>
                <w:sz w:val="20"/>
                <w:szCs w:val="20"/>
              </w:rPr>
            </w:pPr>
            <w:r w:rsidRPr="00DC69B5">
              <w:rPr>
                <w:rFonts w:ascii="Gill Sans Infant Std" w:hAnsi="Gill Sans Infant Std"/>
                <w:sz w:val="20"/>
                <w:szCs w:val="20"/>
              </w:rPr>
              <w:t xml:space="preserve">Zoom Link: </w:t>
            </w:r>
            <w:proofErr w:type="gramStart"/>
            <w:r w:rsidR="00712BD8" w:rsidRPr="00712BD8">
              <w:rPr>
                <w:rFonts w:ascii="Gill Sans Infant Std" w:hAnsi="Gill Sans Infant Std"/>
                <w:sz w:val="20"/>
                <w:szCs w:val="20"/>
              </w:rPr>
              <w:t>https://zoom.us/j/95709969523?pwd=RmdXU0lxNGxEdTVOM3lzSDEzK1ZYdz09</w:t>
            </w:r>
            <w:proofErr w:type="gramEnd"/>
          </w:p>
          <w:p w14:paraId="6FF15D18" w14:textId="25BE917C" w:rsidR="000A20D6" w:rsidRPr="00DC69B5" w:rsidRDefault="000A20D6" w:rsidP="00AD4E4C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1530" w:type="dxa"/>
            <w:vAlign w:val="center"/>
          </w:tcPr>
          <w:p w14:paraId="198D46BA" w14:textId="68D5213D" w:rsidR="000A20D6" w:rsidRPr="009357CA" w:rsidRDefault="00221629" w:rsidP="00F81E50">
            <w:pPr>
              <w:jc w:val="center"/>
              <w:rPr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April</w:t>
            </w:r>
            <w:r w:rsidR="008D1E48">
              <w:rPr>
                <w:rFonts w:ascii="Gill Sans Infant Std" w:hAnsi="Gill Sans Infant Std"/>
                <w:sz w:val="20"/>
                <w:szCs w:val="20"/>
              </w:rPr>
              <w:t xml:space="preserve"> 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1</w:t>
            </w:r>
            <w:r w:rsidR="00B6569A">
              <w:rPr>
                <w:rFonts w:ascii="Gill Sans Infant Std" w:hAnsi="Gill Sans Infant Std"/>
                <w:sz w:val="20"/>
                <w:szCs w:val="20"/>
              </w:rPr>
              <w:t>0</w:t>
            </w:r>
            <w:r w:rsidR="000A20D6" w:rsidRPr="009357CA">
              <w:rPr>
                <w:rFonts w:ascii="Gill Sans Infant Std" w:hAnsi="Gill Sans Infant Std"/>
                <w:sz w:val="20"/>
                <w:szCs w:val="20"/>
              </w:rPr>
              <w:t xml:space="preserve">, </w:t>
            </w:r>
            <w:proofErr w:type="gramStart"/>
            <w:r w:rsidR="000A20D6" w:rsidRPr="009357CA">
              <w:rPr>
                <w:rFonts w:ascii="Gill Sans Infant Std" w:hAnsi="Gill Sans Infant Std"/>
                <w:sz w:val="20"/>
                <w:szCs w:val="20"/>
              </w:rPr>
              <w:t>202</w:t>
            </w:r>
            <w:r w:rsidR="00712BD8">
              <w:rPr>
                <w:rFonts w:ascii="Gill Sans Infant Std" w:hAnsi="Gill Sans Infant Std"/>
                <w:sz w:val="20"/>
                <w:szCs w:val="20"/>
              </w:rPr>
              <w:t>3</w:t>
            </w:r>
            <w:proofErr w:type="gramEnd"/>
            <w:r w:rsidR="00F81E50">
              <w:rPr>
                <w:rFonts w:ascii="Gill Sans Infant Std" w:hAnsi="Gill Sans Infant Std"/>
                <w:sz w:val="20"/>
                <w:szCs w:val="20"/>
              </w:rPr>
              <w:t xml:space="preserve"> at 0</w:t>
            </w:r>
            <w:r w:rsidR="00BC3B37">
              <w:rPr>
                <w:rFonts w:ascii="Gill Sans Infant Std" w:hAnsi="Gill Sans Infant Std"/>
                <w:sz w:val="20"/>
                <w:szCs w:val="20"/>
              </w:rPr>
              <w:t>2</w:t>
            </w:r>
            <w:r w:rsidR="000A20D6">
              <w:rPr>
                <w:rFonts w:ascii="Gill Sans Infant Std" w:hAnsi="Gill Sans Infant Std"/>
                <w:sz w:val="20"/>
                <w:szCs w:val="20"/>
              </w:rPr>
              <w:t>.00PM</w:t>
            </w:r>
          </w:p>
        </w:tc>
      </w:tr>
    </w:tbl>
    <w:p w14:paraId="73C73434" w14:textId="77777777" w:rsidR="000A20D6" w:rsidRDefault="000A20D6" w:rsidP="00A56204">
      <w:pPr>
        <w:rPr>
          <w:rFonts w:ascii="Gill Sans Infant Std" w:hAnsi="Gill Sans Infant Std"/>
          <w:sz w:val="22"/>
          <w:szCs w:val="22"/>
        </w:rPr>
      </w:pPr>
    </w:p>
    <w:p w14:paraId="3C2AAD4C" w14:textId="77777777" w:rsidR="00A56204" w:rsidRPr="00A80C80" w:rsidRDefault="00A56204" w:rsidP="00A56204">
      <w:pPr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Special Instruction:  </w:t>
      </w:r>
    </w:p>
    <w:p w14:paraId="4C470092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hAnsi="Gill Sans Infant Std"/>
        </w:rPr>
      </w:pPr>
      <w:r w:rsidRPr="00A80C80">
        <w:rPr>
          <w:rFonts w:ascii="Gill Sans Infant Std" w:hAnsi="Gill Sans Infant Std"/>
        </w:rPr>
        <w:t>All activities in connection with the said procurement of Goods</w:t>
      </w:r>
      <w:r w:rsidR="000A20D6">
        <w:rPr>
          <w:rFonts w:ascii="Gill Sans Infant Std" w:hAnsi="Gill Sans Infant Std"/>
        </w:rPr>
        <w:t>/Services</w:t>
      </w:r>
      <w:r w:rsidRPr="00A80C80">
        <w:rPr>
          <w:rFonts w:ascii="Gill Sans Infant Std" w:hAnsi="Gill Sans Infant Std"/>
        </w:rPr>
        <w:t xml:space="preserve"> will be guided as per the SCI’s Procurement Policies.</w:t>
      </w:r>
    </w:p>
    <w:p w14:paraId="5AEDB136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eastAsia="Times New Roman" w:hAnsi="Gill Sans Infant Std"/>
        </w:rPr>
      </w:pPr>
      <w:r w:rsidRPr="00A80C80">
        <w:rPr>
          <w:rFonts w:ascii="Gill Sans Infant Std" w:eastAsia="Times New Roman" w:hAnsi="Gill Sans Infant Std"/>
        </w:rPr>
        <w:t>If it is not possible to receive &amp; open the tender on the scheduled date for any unavoidable circumstances, the same will be received and opened on the following working date at same time and same place.</w:t>
      </w:r>
    </w:p>
    <w:p w14:paraId="6BB44C17" w14:textId="637079FA" w:rsidR="00BE518F" w:rsidRPr="00A80C80" w:rsidRDefault="00BE518F" w:rsidP="00BE518F">
      <w:pPr>
        <w:spacing w:before="60"/>
        <w:jc w:val="right"/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   </w:t>
      </w:r>
      <w:r w:rsidR="006D42C0">
        <w:rPr>
          <w:rFonts w:ascii="Gill Sans Infant Std" w:hAnsi="Gill Sans Infant Std"/>
          <w:sz w:val="22"/>
          <w:szCs w:val="22"/>
        </w:rPr>
        <w:t xml:space="preserve">Head </w:t>
      </w:r>
      <w:proofErr w:type="gramStart"/>
      <w:r w:rsidR="006D42C0">
        <w:rPr>
          <w:rFonts w:ascii="Gill Sans Infant Std" w:hAnsi="Gill Sans Infant Std"/>
          <w:sz w:val="22"/>
          <w:szCs w:val="22"/>
        </w:rPr>
        <w:t xml:space="preserve">of </w:t>
      </w:r>
      <w:r w:rsidRPr="00A80C80">
        <w:rPr>
          <w:rFonts w:ascii="Gill Sans Infant Std" w:hAnsi="Gill Sans Infant Std"/>
          <w:sz w:val="22"/>
          <w:szCs w:val="22"/>
        </w:rPr>
        <w:t xml:space="preserve"> Supply</w:t>
      </w:r>
      <w:proofErr w:type="gramEnd"/>
      <w:r w:rsidRPr="00A80C80">
        <w:rPr>
          <w:rFonts w:ascii="Gill Sans Infant Std" w:hAnsi="Gill Sans Infant Std"/>
          <w:sz w:val="22"/>
          <w:szCs w:val="22"/>
        </w:rPr>
        <w:t xml:space="preserve"> Chain</w:t>
      </w:r>
    </w:p>
    <w:p w14:paraId="7ED808A3" w14:textId="77777777" w:rsidR="00C55AAC" w:rsidRPr="00A80C80" w:rsidRDefault="00C55AAC">
      <w:pPr>
        <w:rPr>
          <w:rFonts w:ascii="Gill Sans Infant Std" w:hAnsi="Gill Sans Infant Std"/>
          <w:sz w:val="22"/>
          <w:szCs w:val="22"/>
        </w:rPr>
      </w:pPr>
    </w:p>
    <w:p w14:paraId="40D03FD7" w14:textId="77777777" w:rsidR="00A56204" w:rsidRPr="00A80C80" w:rsidRDefault="00A56204">
      <w:pPr>
        <w:rPr>
          <w:rFonts w:ascii="Gill Sans Infant Std" w:hAnsi="Gill Sans Infant Std"/>
        </w:rPr>
      </w:pPr>
    </w:p>
    <w:sectPr w:rsidR="00A5620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771A8" w14:textId="77777777" w:rsidR="00780F43" w:rsidRDefault="00780F43" w:rsidP="00601CCF">
      <w:r>
        <w:separator/>
      </w:r>
    </w:p>
  </w:endnote>
  <w:endnote w:type="continuationSeparator" w:id="0">
    <w:p w14:paraId="2E07D60D" w14:textId="77777777" w:rsidR="00780F43" w:rsidRDefault="00780F43" w:rsidP="00601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Calibri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B988B" w14:textId="77777777" w:rsidR="00780F43" w:rsidRDefault="00780F43" w:rsidP="00601CCF">
      <w:r>
        <w:separator/>
      </w:r>
    </w:p>
  </w:footnote>
  <w:footnote w:type="continuationSeparator" w:id="0">
    <w:p w14:paraId="3C75BC14" w14:textId="77777777" w:rsidR="00780F43" w:rsidRDefault="00780F43" w:rsidP="00601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336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4A99"/>
    <w:rsid w:val="00057452"/>
    <w:rsid w:val="00084B0F"/>
    <w:rsid w:val="000A20D6"/>
    <w:rsid w:val="000C5939"/>
    <w:rsid w:val="00141139"/>
    <w:rsid w:val="00196185"/>
    <w:rsid w:val="001A7F10"/>
    <w:rsid w:val="001C2CD7"/>
    <w:rsid w:val="001C644C"/>
    <w:rsid w:val="001E268E"/>
    <w:rsid w:val="001E5D27"/>
    <w:rsid w:val="00221629"/>
    <w:rsid w:val="002314B2"/>
    <w:rsid w:val="00232885"/>
    <w:rsid w:val="00285DDF"/>
    <w:rsid w:val="002F2375"/>
    <w:rsid w:val="00305408"/>
    <w:rsid w:val="003160DE"/>
    <w:rsid w:val="0034407B"/>
    <w:rsid w:val="00384816"/>
    <w:rsid w:val="003952A7"/>
    <w:rsid w:val="003C4297"/>
    <w:rsid w:val="00485B11"/>
    <w:rsid w:val="004B47D2"/>
    <w:rsid w:val="00502E30"/>
    <w:rsid w:val="0051371F"/>
    <w:rsid w:val="0051687F"/>
    <w:rsid w:val="00561263"/>
    <w:rsid w:val="00562894"/>
    <w:rsid w:val="0056527D"/>
    <w:rsid w:val="005705B8"/>
    <w:rsid w:val="00577E65"/>
    <w:rsid w:val="005B658C"/>
    <w:rsid w:val="005C1AB4"/>
    <w:rsid w:val="0060192C"/>
    <w:rsid w:val="00601CCF"/>
    <w:rsid w:val="0064252A"/>
    <w:rsid w:val="006C13A8"/>
    <w:rsid w:val="006D34B9"/>
    <w:rsid w:val="006D42C0"/>
    <w:rsid w:val="006F763D"/>
    <w:rsid w:val="00712BD8"/>
    <w:rsid w:val="007144AC"/>
    <w:rsid w:val="00734635"/>
    <w:rsid w:val="00780F43"/>
    <w:rsid w:val="00785EAE"/>
    <w:rsid w:val="007A5F4E"/>
    <w:rsid w:val="007D5F6F"/>
    <w:rsid w:val="007E6DE8"/>
    <w:rsid w:val="00823EBB"/>
    <w:rsid w:val="00894EE9"/>
    <w:rsid w:val="008D1E48"/>
    <w:rsid w:val="00900D34"/>
    <w:rsid w:val="009357CA"/>
    <w:rsid w:val="00944EF7"/>
    <w:rsid w:val="009F2B7C"/>
    <w:rsid w:val="00A15C90"/>
    <w:rsid w:val="00A41205"/>
    <w:rsid w:val="00A56204"/>
    <w:rsid w:val="00A64166"/>
    <w:rsid w:val="00A80C80"/>
    <w:rsid w:val="00AB17A6"/>
    <w:rsid w:val="00AC42A2"/>
    <w:rsid w:val="00AD4E4C"/>
    <w:rsid w:val="00AE010C"/>
    <w:rsid w:val="00AF0B06"/>
    <w:rsid w:val="00B1460A"/>
    <w:rsid w:val="00B618FE"/>
    <w:rsid w:val="00B6569A"/>
    <w:rsid w:val="00BB7973"/>
    <w:rsid w:val="00BC12F4"/>
    <w:rsid w:val="00BC3B37"/>
    <w:rsid w:val="00BE0E77"/>
    <w:rsid w:val="00BE518F"/>
    <w:rsid w:val="00C55AAC"/>
    <w:rsid w:val="00CB4D69"/>
    <w:rsid w:val="00CD668A"/>
    <w:rsid w:val="00CE69D8"/>
    <w:rsid w:val="00D269D3"/>
    <w:rsid w:val="00D7484D"/>
    <w:rsid w:val="00DB745E"/>
    <w:rsid w:val="00DC69B5"/>
    <w:rsid w:val="00E047E0"/>
    <w:rsid w:val="00E53984"/>
    <w:rsid w:val="00E547C4"/>
    <w:rsid w:val="00E95C9B"/>
    <w:rsid w:val="00ED6D79"/>
    <w:rsid w:val="00EF7163"/>
    <w:rsid w:val="00F21696"/>
    <w:rsid w:val="00F460A3"/>
    <w:rsid w:val="00F56375"/>
    <w:rsid w:val="00F653CF"/>
    <w:rsid w:val="00F81E50"/>
    <w:rsid w:val="00F91E94"/>
    <w:rsid w:val="00FB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21DFC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C69B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8.179.221.11/P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72276-8B6A-4455-BD3E-764F9B01A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4</Words>
  <Characters>1274</Characters>
  <Application>Microsoft Office Word</Application>
  <DocSecurity>0</DocSecurity>
  <Lines>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Akhter, Shamima</cp:lastModifiedBy>
  <cp:revision>6</cp:revision>
  <cp:lastPrinted>2018-10-30T07:21:00Z</cp:lastPrinted>
  <dcterms:created xsi:type="dcterms:W3CDTF">2023-03-16T07:35:00Z</dcterms:created>
  <dcterms:modified xsi:type="dcterms:W3CDTF">2023-03-1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0982f4a2d4704038d28934b6923d4700cfeccac9c141e73159a91d3dabfbf</vt:lpwstr>
  </property>
</Properties>
</file>